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In the realm of technology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ardware Abstraction Layer (HA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cts as a bridge between a computer’s physical hardware and its software, providing a standardized interface for programs to communicate with various hardware de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initiative promotes AI literacy and proficiency among students, offering practical experience in AI projects and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, this platform provides free access to over 75,000 online cours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Explore a wide range of courses from renowned universities, covering topics like machine learning, game theory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Discover workshops, webinars, and resources on tech-related sub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Seek out additional free courses, tutorials, and documentation available online to deepen your understanding of technolog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opedia.com/definition/4288/hardware-abstraction-layer-h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opedia.com/definition/4288/hardware-abstraction-layer-h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18Z</dcterms:created>
  <dcterms:modified xsi:type="dcterms:W3CDTF">2024-03-23T04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